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42FC3" w14:textId="77777777" w:rsidR="00FE1C0F" w:rsidRPr="00000E85" w:rsidRDefault="00FE1C0F" w:rsidP="00FE1C0F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RST &amp; LAST NAME</w:t>
      </w:r>
    </w:p>
    <w:p w14:paraId="39A91618" w14:textId="77777777" w:rsidR="00FE1C0F" w:rsidRPr="00220C95" w:rsidRDefault="00FE1C0F" w:rsidP="00FE1C0F">
      <w:pPr>
        <w:pStyle w:val="NoSpacing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ddress</w:t>
      </w:r>
      <w:r w:rsidRPr="00220C95">
        <w:rPr>
          <w:rFonts w:ascii="Times New Roman" w:hAnsi="Times New Roman" w:cs="Times New Roman"/>
        </w:rPr>
        <w:t xml:space="preserve"> |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</w:rPr>
        <w:t>City, Country</w:t>
      </w:r>
    </w:p>
    <w:p w14:paraId="26C170C9" w14:textId="77777777" w:rsidR="00FE1C0F" w:rsidRDefault="00FE1C0F" w:rsidP="00FE1C0F">
      <w:pPr>
        <w:pStyle w:val="NoSpacing"/>
        <w:rPr>
          <w:rFonts w:ascii="Times New Roman" w:hAnsi="Times New Roman" w:cs="Times New Roman"/>
          <w:color w:val="000000"/>
        </w:rPr>
      </w:pPr>
      <w:r w:rsidRPr="00220C95">
        <w:rPr>
          <w:rFonts w:ascii="Times New Roman" w:hAnsi="Times New Roman" w:cs="Times New Roman"/>
          <w:color w:val="000000"/>
        </w:rPr>
        <w:t xml:space="preserve">Tel: </w:t>
      </w:r>
      <w:proofErr w:type="spellStart"/>
      <w:r>
        <w:rPr>
          <w:rFonts w:ascii="Times New Roman" w:hAnsi="Times New Roman" w:cs="Times New Roman"/>
          <w:color w:val="000000"/>
        </w:rPr>
        <w:t>xxxxxxxxxx</w:t>
      </w:r>
      <w:proofErr w:type="spellEnd"/>
      <w:r w:rsidRPr="00220C95">
        <w:rPr>
          <w:rFonts w:ascii="Times New Roman" w:hAnsi="Times New Roman" w:cs="Times New Roman"/>
          <w:color w:val="000000"/>
        </w:rPr>
        <w:t xml:space="preserve"> </w:t>
      </w:r>
      <w:r w:rsidRPr="00220C95">
        <w:rPr>
          <w:rFonts w:ascii="Times New Roman" w:hAnsi="Times New Roman" w:cs="Times New Roman"/>
          <w:b/>
          <w:color w:val="000000"/>
        </w:rPr>
        <w:t>|</w:t>
      </w:r>
      <w:r w:rsidRPr="00220C95">
        <w:rPr>
          <w:rFonts w:ascii="Times New Roman" w:hAnsi="Times New Roman" w:cs="Times New Roman"/>
          <w:color w:val="000000"/>
        </w:rPr>
        <w:t xml:space="preserve"> Email: </w:t>
      </w:r>
      <w:r>
        <w:rPr>
          <w:rFonts w:ascii="Times New Roman" w:hAnsi="Times New Roman" w:cs="Times New Roman"/>
          <w:color w:val="000000"/>
        </w:rPr>
        <w:t xml:space="preserve">email@university.edu | LinkedIn profile </w:t>
      </w:r>
      <w:r w:rsidRPr="00220C95">
        <w:rPr>
          <w:rFonts w:ascii="Times New Roman" w:hAnsi="Times New Roman" w:cs="Times New Roman"/>
          <w:color w:val="000000"/>
        </w:rPr>
        <w:t xml:space="preserve"> </w:t>
      </w:r>
    </w:p>
    <w:p w14:paraId="66108F3B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2453BDD3" w14:textId="77777777" w:rsidR="00FE1C0F" w:rsidRPr="0062677C" w:rsidRDefault="00FE1C0F" w:rsidP="00FE1C0F">
      <w:pPr>
        <w:pStyle w:val="NoSpacing"/>
        <w:rPr>
          <w:rStyle w:val="BookTitle"/>
          <w:b w:val="0"/>
          <w:smallCaps w:val="0"/>
          <w:sz w:val="24"/>
          <w:szCs w:val="24"/>
        </w:rPr>
      </w:pPr>
      <w:r w:rsidRPr="0062677C">
        <w:rPr>
          <w:rStyle w:val="BookTitle"/>
          <w:rFonts w:ascii="Times New Roman" w:hAnsi="Times New Roman" w:cs="Times New Roman"/>
          <w:b w:val="0"/>
          <w:sz w:val="24"/>
          <w:szCs w:val="24"/>
        </w:rPr>
        <w:t>Experience</w:t>
      </w:r>
    </w:p>
    <w:p w14:paraId="3BA61701" w14:textId="77777777" w:rsidR="00FE1C0F" w:rsidRPr="00CB6841" w:rsidRDefault="00FE1C0F" w:rsidP="00FE1C0F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0DD5EE" wp14:editId="39D517E1">
                <wp:simplePos x="0" y="0"/>
                <wp:positionH relativeFrom="column">
                  <wp:posOffset>-19050</wp:posOffset>
                </wp:positionH>
                <wp:positionV relativeFrom="paragraph">
                  <wp:posOffset>31115</wp:posOffset>
                </wp:positionV>
                <wp:extent cx="6877050" cy="1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B4F8F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2.45pt" to="540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6DCD428C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RRENT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EMPLOYER</w:t>
      </w:r>
      <w:r>
        <w:rPr>
          <w:rFonts w:ascii="Times New Roman" w:hAnsi="Times New Roman" w:cs="Times New Roman"/>
          <w:b/>
          <w:sz w:val="24"/>
          <w:szCs w:val="24"/>
        </w:rPr>
        <w:t>/EXPERIENCE/LEADERSHIP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ity, Country</w:t>
      </w:r>
    </w:p>
    <w:p w14:paraId="767EF61C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Job</w:t>
      </w:r>
      <w:r>
        <w:rPr>
          <w:rFonts w:ascii="Times New Roman" w:hAnsi="Times New Roman" w:cs="Times New Roman"/>
          <w:b/>
          <w:sz w:val="24"/>
          <w:szCs w:val="24"/>
        </w:rPr>
        <w:t>/Role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–</w:t>
      </w:r>
      <w:r>
        <w:rPr>
          <w:rFonts w:ascii="Times New Roman" w:hAnsi="Times New Roman" w:cs="Times New Roman"/>
          <w:b/>
          <w:sz w:val="24"/>
          <w:szCs w:val="24"/>
        </w:rPr>
        <w:t xml:space="preserve"> Month/Year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FB476BF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493C70DA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2EC23197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6AF531E3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5B87CEF8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041BE387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IOUS EMPLOYER/ORGANZIATION/CLUB #1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ity, Country</w:t>
      </w:r>
    </w:p>
    <w:p w14:paraId="3CF466F1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Job</w:t>
      </w:r>
      <w:r>
        <w:rPr>
          <w:rFonts w:ascii="Times New Roman" w:hAnsi="Times New Roman" w:cs="Times New Roman"/>
          <w:b/>
          <w:sz w:val="24"/>
          <w:szCs w:val="24"/>
        </w:rPr>
        <w:t>/Role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–</w:t>
      </w:r>
      <w:r>
        <w:rPr>
          <w:rFonts w:ascii="Times New Roman" w:hAnsi="Times New Roman" w:cs="Times New Roman"/>
          <w:b/>
          <w:sz w:val="24"/>
          <w:szCs w:val="24"/>
        </w:rPr>
        <w:t xml:space="preserve"> Month/Year</w:t>
      </w:r>
    </w:p>
    <w:p w14:paraId="071E0E89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27204F39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1D8C130E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21C3AF4B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6B28945B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0ED0452C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Job</w:t>
      </w:r>
      <w:r>
        <w:rPr>
          <w:rFonts w:ascii="Times New Roman" w:hAnsi="Times New Roman" w:cs="Times New Roman"/>
          <w:b/>
          <w:sz w:val="24"/>
          <w:szCs w:val="24"/>
        </w:rPr>
        <w:t>/Role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–</w:t>
      </w:r>
      <w:r>
        <w:rPr>
          <w:rFonts w:ascii="Times New Roman" w:hAnsi="Times New Roman" w:cs="Times New Roman"/>
          <w:b/>
          <w:sz w:val="24"/>
          <w:szCs w:val="24"/>
        </w:rPr>
        <w:t xml:space="preserve"> Month/Year</w:t>
      </w:r>
    </w:p>
    <w:p w14:paraId="66FA61DA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2E88E33B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54820BA6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1C05C882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24E9D79A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3A010783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IOUS EMPLOYER/ORGANZIATION/CLUB #1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ity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Country</w:t>
      </w:r>
    </w:p>
    <w:p w14:paraId="5489FAE4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Job</w:t>
      </w:r>
      <w:r>
        <w:rPr>
          <w:rFonts w:ascii="Times New Roman" w:hAnsi="Times New Roman" w:cs="Times New Roman"/>
          <w:b/>
          <w:sz w:val="24"/>
          <w:szCs w:val="24"/>
        </w:rPr>
        <w:t>/Role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Title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–</w:t>
      </w:r>
      <w:r>
        <w:rPr>
          <w:rFonts w:ascii="Times New Roman" w:hAnsi="Times New Roman" w:cs="Times New Roman"/>
          <w:b/>
          <w:sz w:val="24"/>
          <w:szCs w:val="24"/>
        </w:rPr>
        <w:t xml:space="preserve"> Month/Year</w:t>
      </w:r>
    </w:p>
    <w:p w14:paraId="4C6ACF8C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38A91C14" w14:textId="77777777" w:rsidR="00FE1C0F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core responsibility </w:t>
      </w:r>
    </w:p>
    <w:p w14:paraId="4AA70C86" w14:textId="77777777" w:rsidR="00FE1C0F" w:rsidRPr="00EA07BE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059841AE" w14:textId="77777777" w:rsidR="00FE1C0F" w:rsidRPr="0062677C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escribe accomplishment in the role</w:t>
      </w:r>
    </w:p>
    <w:p w14:paraId="3D1C7140" w14:textId="77777777" w:rsidR="00FE1C0F" w:rsidRDefault="00FE1C0F" w:rsidP="00FE1C0F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</w:p>
    <w:p w14:paraId="07317135" w14:textId="77777777" w:rsidR="00FE1C0F" w:rsidRPr="00EA07BE" w:rsidRDefault="00FE1C0F" w:rsidP="00FE1C0F">
      <w:pPr>
        <w:pStyle w:val="NoSpacing"/>
        <w:rPr>
          <w:rStyle w:val="BookTitle"/>
          <w:rFonts w:ascii="Times New Roman" w:hAnsi="Times New Roman" w:cs="Times New Roman"/>
          <w:b w:val="0"/>
          <w:bCs w:val="0"/>
          <w:sz w:val="24"/>
          <w:szCs w:val="24"/>
        </w:rPr>
      </w:pPr>
      <w:r w:rsidRPr="00EA07BE">
        <w:rPr>
          <w:rStyle w:val="BookTitle"/>
          <w:rFonts w:ascii="Times New Roman" w:hAnsi="Times New Roman" w:cs="Times New Roman"/>
          <w:b w:val="0"/>
          <w:bCs w:val="0"/>
          <w:sz w:val="24"/>
          <w:szCs w:val="24"/>
        </w:rPr>
        <w:t>Education</w:t>
      </w:r>
    </w:p>
    <w:p w14:paraId="0ED0A046" w14:textId="77777777" w:rsidR="00FE1C0F" w:rsidRPr="00CB6841" w:rsidRDefault="00FE1C0F" w:rsidP="00FE1C0F">
      <w:pPr>
        <w:pStyle w:val="NoSpacing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01D580" wp14:editId="44686345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4FA29C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74A162BC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Y/COLLEGE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ity Country</w:t>
      </w:r>
    </w:p>
    <w:p w14:paraId="6E55C72C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gree Program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Degree Abbreviation/Acronym</w:t>
      </w:r>
      <w:r w:rsidRPr="00CB6841">
        <w:rPr>
          <w:rFonts w:ascii="Times New Roman" w:hAnsi="Times New Roman" w:cs="Times New Roman"/>
          <w:b/>
          <w:sz w:val="24"/>
          <w:szCs w:val="24"/>
        </w:rPr>
        <w:t>)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 – Month/Year</w:t>
      </w:r>
    </w:p>
    <w:p w14:paraId="6BC6CD01" w14:textId="77777777" w:rsidR="00FE1C0F" w:rsidRPr="00CB6841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 any relevant details to the curriculum, coursework, scholarships, awards, etc.</w:t>
      </w:r>
    </w:p>
    <w:p w14:paraId="44B3A077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3A1FCDDF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UNIVERSITY/COLLEGE (IF APPLICABLE)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City Country</w:t>
      </w:r>
    </w:p>
    <w:p w14:paraId="7129B947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gree Program</w:t>
      </w:r>
      <w:r w:rsidRPr="00CB6841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Degree Abbreviation/Acronym</w:t>
      </w:r>
      <w:r w:rsidRPr="00CB6841">
        <w:rPr>
          <w:rFonts w:ascii="Times New Roman" w:hAnsi="Times New Roman" w:cs="Times New Roman"/>
          <w:b/>
          <w:sz w:val="24"/>
          <w:szCs w:val="24"/>
        </w:rPr>
        <w:t>)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Month/Year – Month/Year</w:t>
      </w:r>
    </w:p>
    <w:p w14:paraId="68B5CDC1" w14:textId="77777777" w:rsidR="00FE1C0F" w:rsidRPr="00CB6841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 any relevant details to the curriculum, coursework, scholarships, awards, etc.</w:t>
      </w:r>
    </w:p>
    <w:p w14:paraId="21A353C9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11D2045D" w14:textId="77777777" w:rsidR="00FE1C0F" w:rsidRPr="00EA07BE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BookTitle"/>
          <w:rFonts w:ascii="Times New Roman" w:hAnsi="Times New Roman" w:cs="Times New Roman"/>
          <w:b w:val="0"/>
          <w:bCs w:val="0"/>
          <w:sz w:val="24"/>
          <w:szCs w:val="24"/>
        </w:rPr>
        <w:t>Skills</w:t>
      </w:r>
    </w:p>
    <w:p w14:paraId="40FE1C0E" w14:textId="77777777" w:rsidR="00FE1C0F" w:rsidRPr="00CB6841" w:rsidRDefault="00FE1C0F" w:rsidP="00FE1C0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B52AC0" wp14:editId="0835FC0B">
                <wp:simplePos x="0" y="0"/>
                <wp:positionH relativeFrom="column">
                  <wp:posOffset>-19050</wp:posOffset>
                </wp:positionH>
                <wp:positionV relativeFrom="paragraph">
                  <wp:posOffset>72390</wp:posOffset>
                </wp:positionV>
                <wp:extent cx="69246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4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ED52EE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5.7pt" to="543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6F872EBB" w14:textId="77777777" w:rsidR="00FE1C0F" w:rsidRPr="00CB6841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quantitative and qualitative skills</w:t>
      </w:r>
    </w:p>
    <w:p w14:paraId="3018C07C" w14:textId="77777777" w:rsidR="00FE1C0F" w:rsidRPr="00CB6841" w:rsidRDefault="00FE1C0F" w:rsidP="00FE1C0F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oftware and related skills</w:t>
      </w:r>
    </w:p>
    <w:p w14:paraId="67133754" w14:textId="482E4E98" w:rsidR="005848CD" w:rsidRPr="00FE1C0F" w:rsidRDefault="00FE1C0F" w:rsidP="005848CD">
      <w:pPr>
        <w:pStyle w:val="NoSpacing"/>
        <w:numPr>
          <w:ilvl w:val="0"/>
          <w:numId w:val="1"/>
        </w:numPr>
        <w:tabs>
          <w:tab w:val="right" w:pos="10800"/>
        </w:tabs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Describe interests, hobbies, passions that help explain who you are</w:t>
      </w:r>
    </w:p>
    <w:sectPr w:rsidR="005848CD" w:rsidRPr="00FE1C0F" w:rsidSect="00FE1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9618D" w14:textId="77777777" w:rsidR="005848CD" w:rsidRDefault="005848CD" w:rsidP="005848CD">
      <w:pPr>
        <w:spacing w:after="0" w:line="240" w:lineRule="auto"/>
      </w:pPr>
      <w:r>
        <w:separator/>
      </w:r>
    </w:p>
  </w:endnote>
  <w:endnote w:type="continuationSeparator" w:id="0">
    <w:p w14:paraId="1C310969" w14:textId="77777777" w:rsidR="005848CD" w:rsidRDefault="005848CD" w:rsidP="00584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9199F" w14:textId="77777777" w:rsidR="005848CD" w:rsidRDefault="005848CD" w:rsidP="005848CD">
      <w:pPr>
        <w:spacing w:after="0" w:line="240" w:lineRule="auto"/>
      </w:pPr>
      <w:r>
        <w:separator/>
      </w:r>
    </w:p>
  </w:footnote>
  <w:footnote w:type="continuationSeparator" w:id="0">
    <w:p w14:paraId="6CD97CEE" w14:textId="77777777" w:rsidR="005848CD" w:rsidRDefault="005848CD" w:rsidP="00584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922EE"/>
    <w:multiLevelType w:val="hybridMultilevel"/>
    <w:tmpl w:val="68E0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MwtDC0sDAzNzNS0lEKTi0uzszPAykwrAUASUXjyywAAAA="/>
  </w:docVars>
  <w:rsids>
    <w:rsidRoot w:val="005848CD"/>
    <w:rsid w:val="003E2131"/>
    <w:rsid w:val="005848CD"/>
    <w:rsid w:val="00A227A7"/>
    <w:rsid w:val="00F930BA"/>
    <w:rsid w:val="00FE1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EC8930"/>
  <w15:chartTrackingRefBased/>
  <w15:docId w15:val="{216FF2C5-55BB-4AE4-B564-160C5FC9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8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8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2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7A7"/>
  </w:style>
  <w:style w:type="paragraph" w:styleId="Footer">
    <w:name w:val="footer"/>
    <w:basedOn w:val="Normal"/>
    <w:link w:val="FooterChar"/>
    <w:uiPriority w:val="99"/>
    <w:unhideWhenUsed/>
    <w:rsid w:val="00A22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7A7"/>
  </w:style>
  <w:style w:type="paragraph" w:styleId="NoSpacing">
    <w:name w:val="No Spacing"/>
    <w:uiPriority w:val="1"/>
    <w:qFormat/>
    <w:rsid w:val="00FE1C0F"/>
    <w:pPr>
      <w:spacing w:after="0" w:line="240" w:lineRule="auto"/>
    </w:pPr>
  </w:style>
  <w:style w:type="character" w:styleId="BookTitle">
    <w:name w:val="Book Title"/>
    <w:basedOn w:val="DefaultParagraphFont"/>
    <w:uiPriority w:val="33"/>
    <w:qFormat/>
    <w:rsid w:val="00FE1C0F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6</Words>
  <Characters>1410</Characters>
  <Application>Microsoft Office Word</Application>
  <DocSecurity>0</DocSecurity>
  <Lines>26</Lines>
  <Paragraphs>9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yan Lucas</dc:creator>
  <cp:keywords/>
  <dc:description/>
  <cp:lastModifiedBy>Robert Ryan Lucas</cp:lastModifiedBy>
  <cp:revision>4</cp:revision>
  <dcterms:created xsi:type="dcterms:W3CDTF">2021-11-09T14:55:00Z</dcterms:created>
  <dcterms:modified xsi:type="dcterms:W3CDTF">2021-11-17T15:20:00Z</dcterms:modified>
</cp:coreProperties>
</file>